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5E732" w14:textId="24633477" w:rsidR="0052043F" w:rsidRDefault="0052043F" w:rsidP="0052043F">
      <w:pPr>
        <w:pStyle w:val="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18DF6B9E" w14:textId="2858DE67" w:rsidR="005A34A4" w:rsidRDefault="00D06B3B" w:rsidP="005A34A4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A34A4">
        <w:rPr>
          <w:lang w:val="bg-BG"/>
        </w:rPr>
        <w:t xml:space="preserve">roblem for </w:t>
      </w:r>
      <w:r w:rsidR="005A34A4">
        <w:t>exam preparation</w:t>
      </w:r>
      <w:r w:rsidR="005A34A4">
        <w:rPr>
          <w:lang w:val="bg-BG"/>
        </w:rPr>
        <w:t xml:space="preserve"> for the </w:t>
      </w:r>
      <w:hyperlink r:id="rId8" w:history="1">
        <w:bookmarkStart w:id="0" w:name="_GoBack1"/>
        <w:r w:rsidR="005A34A4">
          <w:rPr>
            <w:rStyle w:val="InternetLink"/>
          </w:rPr>
          <w:t xml:space="preserve">Programming </w:t>
        </w:r>
        <w:r w:rsidR="005A34A4">
          <w:rPr>
            <w:rStyle w:val="InternetLink"/>
            <w:lang w:val="bg-BG"/>
          </w:rPr>
          <w:t>Fundamentals Course @SoftUni</w:t>
        </w:r>
      </w:hyperlink>
      <w:r w:rsidR="005A34A4">
        <w:rPr>
          <w:lang w:val="bg-BG"/>
        </w:rPr>
        <w:t>.</w:t>
      </w:r>
      <w:bookmarkEnd w:id="0"/>
    </w:p>
    <w:p w14:paraId="4E305275" w14:textId="5F8BC5B9" w:rsidR="005A34A4" w:rsidRDefault="005A34A4" w:rsidP="005A34A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7#2</w:t>
        </w:r>
      </w:hyperlink>
      <w:r>
        <w:rPr>
          <w:lang w:val="bg-BG"/>
        </w:rPr>
        <w:t>.</w:t>
      </w:r>
    </w:p>
    <w:p w14:paraId="64634792" w14:textId="77777777" w:rsidR="0052043F" w:rsidRPr="0052043F" w:rsidRDefault="0052043F" w:rsidP="0052043F">
      <w:pPr>
        <w:rPr>
          <w:lang w:val="bg-BG"/>
        </w:rPr>
      </w:pPr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ac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ac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ac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ac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ac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ac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ac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car} -&gt; Mileage: {mileage} kms, Fuel in the tank: {fuel} lt.</w:t>
      </w:r>
      <w:r w:rsidRPr="00DE4C46">
        <w:rPr>
          <w:rStyle w:val="CodeChar"/>
          <w:b w:val="0"/>
        </w:rPr>
        <w:t>"</w:t>
      </w:r>
    </w:p>
    <w:p w14:paraId="6BD3B7DA" w14:textId="66A80038" w:rsidR="00D2727D" w:rsidRPr="0052043F" w:rsidRDefault="00D2727D" w:rsidP="00D2727D">
      <w:pPr>
        <w:pStyle w:val="3"/>
        <w:rPr>
          <w:lang w:val="bg-BG"/>
        </w:rPr>
      </w:pPr>
      <w:r>
        <w:t>Input</w:t>
      </w:r>
      <w:r w:rsidR="00AD06C4">
        <w:t xml:space="preserve"> </w:t>
      </w:r>
      <w:r>
        <w:t>/</w:t>
      </w:r>
      <w:r w:rsidR="00AD06C4">
        <w:t xml:space="preserve"> 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ac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ac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ac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36C56D3B" w14:textId="52E57103" w:rsidR="0052043F" w:rsidRPr="0052043F" w:rsidRDefault="00C30FE3" w:rsidP="00C30FE3">
      <w:pPr>
        <w:pStyle w:val="3"/>
        <w:rPr>
          <w:noProof/>
          <w:lang w:val="bg-BG"/>
        </w:rPr>
      </w:pPr>
      <w:r>
        <w:rPr>
          <w:noProof/>
        </w:rPr>
        <w:t xml:space="preserve">JS </w:t>
      </w:r>
      <w:r w:rsidR="00A91DC7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0"/>
        <w:gridCol w:w="4530"/>
      </w:tblGrid>
      <w:tr w:rsidR="00146B8A" w:rsidRPr="0052043F" w14:paraId="2B34D8EE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1DF045DD" w14:textId="11279D1C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C30FE3">
        <w:trPr>
          <w:trHeight w:val="1799"/>
        </w:trPr>
        <w:tc>
          <w:tcPr>
            <w:tcW w:w="5670" w:type="dxa"/>
          </w:tcPr>
          <w:p w14:paraId="72C7377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FA7CDE2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3',</w:t>
            </w:r>
          </w:p>
          <w:p w14:paraId="4392487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Audi A6|38000|62',</w:t>
            </w:r>
          </w:p>
          <w:p w14:paraId="5DF2F69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Mercedes CLS|11000|35',</w:t>
            </w:r>
          </w:p>
          <w:p w14:paraId="4CEBC8C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Volkswagen Passat CC|45678|5',</w:t>
            </w:r>
          </w:p>
          <w:p w14:paraId="0C81D7F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udi A6 : 543 : 47',</w:t>
            </w:r>
          </w:p>
          <w:p w14:paraId="6C476450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Mercedes CLS : 94 : 11',</w:t>
            </w:r>
          </w:p>
          <w:p w14:paraId="09E050B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Volkswagen Passat CC : 69 : 8',</w:t>
            </w:r>
          </w:p>
          <w:p w14:paraId="7D865047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Audi A6 : 50',</w:t>
            </w:r>
          </w:p>
          <w:p w14:paraId="24C2AA0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Mercedes CLS : 500',</w:t>
            </w:r>
          </w:p>
          <w:p w14:paraId="5B01C0A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Audi A6 : 30000',</w:t>
            </w:r>
          </w:p>
          <w:p w14:paraId="6D48DF5F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 xml:space="preserve">  'Stop'</w:t>
            </w:r>
          </w:p>
          <w:p w14:paraId="013C97C7" w14:textId="1FAE2065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55D8B1B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Audi A6 driven for 543 kilometers. 47 liters of fuel consumed.</w:t>
            </w:r>
          </w:p>
          <w:p w14:paraId="7526F9E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734DB169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069C06A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2AB7F1B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6DC1948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366D14E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lastRenderedPageBreak/>
              <w:t>Mercedes CLS -&gt; Mileage: 10594 kms, Fuel in the tank: 24 lt.</w:t>
            </w:r>
          </w:p>
          <w:p w14:paraId="53C92F58" w14:textId="1E4924BA" w:rsidR="00146B8A" w:rsidRPr="0052043F" w:rsidRDefault="008452DA" w:rsidP="00F22B2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09C6E825" w14:textId="15B6EBEA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C30FE3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C30FE3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>
              <w:rPr>
                <w:rFonts w:eastAsia="Calibri" w:cstheme="minorHAnsi"/>
                <w:noProof/>
              </w:rPr>
              <w:t>,</w:t>
            </w:r>
            <w:r w:rsidR="002146C4">
              <w:rPr>
                <w:rFonts w:eastAsia="Calibri" w:cstheme="minorHAnsi"/>
                <w:noProof/>
              </w:rPr>
              <w:t>0</w:t>
            </w:r>
            <w:r w:rsidRPr="00C30FE3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2EC48B1D" w14:textId="77777777" w:rsidR="00146B8A" w:rsidRPr="00C30FE3" w:rsidRDefault="00146B8A" w:rsidP="00F22B29">
            <w:pPr>
              <w:rPr>
                <w:rFonts w:eastAsia="Calibri" w:cstheme="minorHAnsi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C30FE3">
              <w:rPr>
                <w:rFonts w:eastAsia="Calibri" w:cstheme="minorHAnsi"/>
                <w:b/>
                <w:noProof/>
              </w:rPr>
              <w:t>10000</w:t>
            </w:r>
            <w:r w:rsidRPr="00C30FE3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C30FE3">
              <w:rPr>
                <w:rFonts w:eastAsia="Calibri" w:cstheme="minorHAnsi"/>
                <w:b/>
                <w:noProof/>
              </w:rPr>
              <w:t>38543</w:t>
            </w:r>
            <w:r w:rsidRPr="00C30FE3">
              <w:rPr>
                <w:rFonts w:eastAsia="Calibri" w:cstheme="minorHAnsi"/>
                <w:noProof/>
              </w:rPr>
              <w:t xml:space="preserve"> kms and if we subtract </w:t>
            </w:r>
            <w:r w:rsidRPr="00C30FE3">
              <w:rPr>
                <w:rFonts w:eastAsia="Calibri" w:cstheme="minorHAnsi"/>
                <w:b/>
                <w:noProof/>
              </w:rPr>
              <w:t>30000</w:t>
            </w:r>
            <w:r w:rsidRPr="00C30FE3">
              <w:rPr>
                <w:rFonts w:eastAsia="Calibri" w:cstheme="minorHAnsi"/>
                <w:noProof/>
              </w:rPr>
              <w:t xml:space="preserve"> from it, we receive </w:t>
            </w:r>
            <w:r w:rsidRPr="00C30FE3">
              <w:rPr>
                <w:rFonts w:eastAsia="Calibri" w:cstheme="minorHAnsi"/>
                <w:b/>
                <w:noProof/>
              </w:rPr>
              <w:t>8543</w:t>
            </w:r>
            <w:r w:rsidRPr="00C30FE3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4519AFCD" w14:textId="77777777" w:rsidR="00146B8A" w:rsidRPr="001913F1" w:rsidRDefault="00146B8A" w:rsidP="00F22B29">
            <w:pPr>
              <w:rPr>
                <w:rFonts w:ascii="Consolas" w:eastAsia="Calibri" w:hAnsi="Consolas" w:cs="Times New Roman"/>
                <w:noProof/>
              </w:rPr>
            </w:pPr>
            <w:r w:rsidRPr="00C30FE3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46B8A" w:rsidRPr="0052043F" w14:paraId="317A1353" w14:textId="77777777" w:rsidTr="00146B8A">
        <w:trPr>
          <w:trHeight w:val="348"/>
        </w:trPr>
        <w:tc>
          <w:tcPr>
            <w:tcW w:w="5670" w:type="dxa"/>
            <w:shd w:val="clear" w:color="auto" w:fill="D9D9D9" w:themeFill="background1" w:themeFillShade="D9"/>
          </w:tcPr>
          <w:p w14:paraId="39CE018C" w14:textId="4B9E02ED" w:rsidR="00146B8A" w:rsidRPr="0052043F" w:rsidRDefault="00146B8A" w:rsidP="00C30FE3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146B8A">
        <w:trPr>
          <w:trHeight w:val="5304"/>
        </w:trPr>
        <w:tc>
          <w:tcPr>
            <w:tcW w:w="5670" w:type="dxa"/>
          </w:tcPr>
          <w:p w14:paraId="10246154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EB6917B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4',</w:t>
            </w:r>
          </w:p>
          <w:p w14:paraId="1CF7FDD8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Lamborghini Veneno|11111|74',</w:t>
            </w:r>
          </w:p>
          <w:p w14:paraId="70D1F8FE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Bugatti Veyron|12345|67',</w:t>
            </w:r>
          </w:p>
          <w:p w14:paraId="424A2AF3" w14:textId="77777777" w:rsidR="00146B8A" w:rsidRPr="00AD06C4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>'Koenigsegg CCXR|67890|12',</w:t>
            </w:r>
          </w:p>
          <w:p w14:paraId="325E7DBA" w14:textId="77777777" w:rsidR="00146B8A" w:rsidRPr="00AD06C4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 xml:space="preserve">  'Aston Martin Valkryie|99900|50',</w:t>
            </w:r>
          </w:p>
          <w:p w14:paraId="6E0A0D0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06C4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 w:rsidRPr="00146B8A">
              <w:rPr>
                <w:rFonts w:ascii="Consolas" w:eastAsia="Calibri" w:hAnsi="Consolas" w:cs="Times New Roman"/>
                <w:noProof/>
              </w:rPr>
              <w:t>'Drive : Koenigsegg CCXR : 382 : 82',</w:t>
            </w:r>
          </w:p>
          <w:p w14:paraId="12A3ACA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99 : 23',</w:t>
            </w:r>
          </w:p>
          <w:p w14:paraId="2C24338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Drive : Aston Martin Valkryie : 2 : 1',</w:t>
            </w:r>
          </w:p>
          <w:p w14:paraId="03DA85BD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fuel : Lamborghini Veneno : 40',</w:t>
            </w:r>
          </w:p>
          <w:p w14:paraId="71494B2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Revert : Bugatti Veyron : 2000',</w:t>
            </w:r>
          </w:p>
          <w:p w14:paraId="23D4C015" w14:textId="77777777" w:rsidR="00146B8A" w:rsidRPr="00146B8A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'Stop'</w:t>
            </w:r>
          </w:p>
          <w:p w14:paraId="5882C2A1" w14:textId="33D9A000" w:rsidR="00146B8A" w:rsidRPr="0052043F" w:rsidRDefault="00146B8A" w:rsidP="00146B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4760" w:type="dxa"/>
          </w:tcPr>
          <w:p w14:paraId="493C44B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2824A7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21443BFB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51BDCDB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798AEFC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621C9102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7CF3E818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341BCFEA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3EDFBDA1" w14:textId="2A040CC4" w:rsidR="00146B8A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52043F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6DF4E" w14:textId="77777777" w:rsidR="00E22E9F" w:rsidRDefault="00E22E9F" w:rsidP="008068A2">
      <w:pPr>
        <w:spacing w:after="0" w:line="240" w:lineRule="auto"/>
      </w:pPr>
      <w:r>
        <w:separator/>
      </w:r>
    </w:p>
  </w:endnote>
  <w:endnote w:type="continuationSeparator" w:id="0">
    <w:p w14:paraId="41F97C2D" w14:textId="77777777" w:rsidR="00E22E9F" w:rsidRDefault="00E22E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6C9A" w14:textId="77777777" w:rsidR="002146C4" w:rsidRDefault="002146C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343E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0FE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7343E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0FE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9A3CE" w14:textId="77777777" w:rsidR="002146C4" w:rsidRDefault="002146C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07C10A" w14:textId="77777777" w:rsidR="00E22E9F" w:rsidRDefault="00E22E9F" w:rsidP="008068A2">
      <w:pPr>
        <w:spacing w:after="0" w:line="240" w:lineRule="auto"/>
      </w:pPr>
      <w:r>
        <w:separator/>
      </w:r>
    </w:p>
  </w:footnote>
  <w:footnote w:type="continuationSeparator" w:id="0">
    <w:p w14:paraId="42DCB49B" w14:textId="77777777" w:rsidR="00E22E9F" w:rsidRDefault="00E22E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64831" w14:textId="77777777" w:rsidR="002146C4" w:rsidRDefault="002146C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9B362" w14:textId="77777777" w:rsidR="002146C4" w:rsidRDefault="002146C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875797">
    <w:abstractNumId w:val="0"/>
  </w:num>
  <w:num w:numId="2" w16cid:durableId="1803965026">
    <w:abstractNumId w:val="42"/>
  </w:num>
  <w:num w:numId="3" w16cid:durableId="1878352643">
    <w:abstractNumId w:val="9"/>
  </w:num>
  <w:num w:numId="4" w16cid:durableId="1653169248">
    <w:abstractNumId w:val="27"/>
  </w:num>
  <w:num w:numId="5" w16cid:durableId="91897934">
    <w:abstractNumId w:val="28"/>
  </w:num>
  <w:num w:numId="6" w16cid:durableId="2100561897">
    <w:abstractNumId w:val="33"/>
  </w:num>
  <w:num w:numId="7" w16cid:durableId="1368487831">
    <w:abstractNumId w:val="3"/>
  </w:num>
  <w:num w:numId="8" w16cid:durableId="1373917835">
    <w:abstractNumId w:val="7"/>
  </w:num>
  <w:num w:numId="9" w16cid:durableId="852303792">
    <w:abstractNumId w:val="25"/>
  </w:num>
  <w:num w:numId="10" w16cid:durableId="14383327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6088107">
    <w:abstractNumId w:val="4"/>
  </w:num>
  <w:num w:numId="12" w16cid:durableId="1836796431">
    <w:abstractNumId w:val="19"/>
  </w:num>
  <w:num w:numId="13" w16cid:durableId="2071417140">
    <w:abstractNumId w:val="1"/>
  </w:num>
  <w:num w:numId="14" w16cid:durableId="373820375">
    <w:abstractNumId w:val="32"/>
  </w:num>
  <w:num w:numId="15" w16cid:durableId="1273587344">
    <w:abstractNumId w:val="10"/>
  </w:num>
  <w:num w:numId="16" w16cid:durableId="307589504">
    <w:abstractNumId w:val="37"/>
  </w:num>
  <w:num w:numId="17" w16cid:durableId="271059031">
    <w:abstractNumId w:val="26"/>
  </w:num>
  <w:num w:numId="18" w16cid:durableId="819083058">
    <w:abstractNumId w:val="41"/>
  </w:num>
  <w:num w:numId="19" w16cid:durableId="583883795">
    <w:abstractNumId w:val="34"/>
  </w:num>
  <w:num w:numId="20" w16cid:durableId="890769727">
    <w:abstractNumId w:val="18"/>
  </w:num>
  <w:num w:numId="21" w16cid:durableId="889806159">
    <w:abstractNumId w:val="30"/>
  </w:num>
  <w:num w:numId="22" w16cid:durableId="666176918">
    <w:abstractNumId w:val="12"/>
  </w:num>
  <w:num w:numId="23" w16cid:durableId="374281789">
    <w:abstractNumId w:val="15"/>
  </w:num>
  <w:num w:numId="24" w16cid:durableId="711926256">
    <w:abstractNumId w:val="2"/>
  </w:num>
  <w:num w:numId="25" w16cid:durableId="2973917">
    <w:abstractNumId w:val="6"/>
  </w:num>
  <w:num w:numId="26" w16cid:durableId="870384251">
    <w:abstractNumId w:val="16"/>
  </w:num>
  <w:num w:numId="27" w16cid:durableId="272131009">
    <w:abstractNumId w:val="36"/>
  </w:num>
  <w:num w:numId="28" w16cid:durableId="341665493">
    <w:abstractNumId w:val="17"/>
  </w:num>
  <w:num w:numId="29" w16cid:durableId="2097096579">
    <w:abstractNumId w:val="40"/>
  </w:num>
  <w:num w:numId="30" w16cid:durableId="2079741447">
    <w:abstractNumId w:val="20"/>
  </w:num>
  <w:num w:numId="31" w16cid:durableId="441262323">
    <w:abstractNumId w:val="11"/>
  </w:num>
  <w:num w:numId="32" w16cid:durableId="846016271">
    <w:abstractNumId w:val="35"/>
  </w:num>
  <w:num w:numId="33" w16cid:durableId="2008707847">
    <w:abstractNumId w:val="38"/>
  </w:num>
  <w:num w:numId="34" w16cid:durableId="263077650">
    <w:abstractNumId w:val="23"/>
  </w:num>
  <w:num w:numId="35" w16cid:durableId="806239804">
    <w:abstractNumId w:val="39"/>
  </w:num>
  <w:num w:numId="36" w16cid:durableId="258411606">
    <w:abstractNumId w:val="5"/>
  </w:num>
  <w:num w:numId="37" w16cid:durableId="873618008">
    <w:abstractNumId w:val="21"/>
  </w:num>
  <w:num w:numId="38" w16cid:durableId="738745448">
    <w:abstractNumId w:val="14"/>
  </w:num>
  <w:num w:numId="39" w16cid:durableId="1708414175">
    <w:abstractNumId w:val="29"/>
  </w:num>
  <w:num w:numId="40" w16cid:durableId="1504513387">
    <w:abstractNumId w:val="24"/>
  </w:num>
  <w:num w:numId="41" w16cid:durableId="1195116105">
    <w:abstractNumId w:val="8"/>
  </w:num>
  <w:num w:numId="42" w16cid:durableId="1081490585">
    <w:abstractNumId w:val="31"/>
  </w:num>
  <w:num w:numId="43" w16cid:durableId="115155889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06C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B3B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2E9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490D32-25ED-413B-992D-265E12EF0A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4</Pages>
  <Words>1284</Words>
  <Characters>5921</Characters>
  <Application>Microsoft Office Word</Application>
  <DocSecurity>0</DocSecurity>
  <Lines>185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7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3-08-21T12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351ee58881dd9b3dd33ffa2535087d17866816d72c4f16112a29d4fae93864</vt:lpwstr>
  </property>
</Properties>
</file>